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27DD1CC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02320">
              <w:rPr>
                <w:bCs/>
                <w:color w:val="auto"/>
                <w:sz w:val="24"/>
                <w:szCs w:val="24"/>
              </w:rPr>
              <w:t xml:space="preserve">Aly Deyab Abdelsalam Aly (202008905) </w:t>
            </w:r>
          </w:p>
          <w:p w14:paraId="2FE621BA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02320">
              <w:rPr>
                <w:bCs/>
                <w:color w:val="auto"/>
                <w:sz w:val="24"/>
                <w:szCs w:val="24"/>
              </w:rPr>
              <w:t xml:space="preserve">Mahmod Amr Mostafa </w:t>
            </w:r>
            <w:proofErr w:type="spellStart"/>
            <w:r w:rsidRPr="00302320">
              <w:rPr>
                <w:bCs/>
                <w:color w:val="auto"/>
                <w:sz w:val="24"/>
                <w:szCs w:val="24"/>
              </w:rPr>
              <w:t>Abdelmawgood</w:t>
            </w:r>
            <w:proofErr w:type="spellEnd"/>
            <w:r w:rsidRPr="00302320">
              <w:rPr>
                <w:bCs/>
                <w:color w:val="auto"/>
                <w:sz w:val="24"/>
                <w:szCs w:val="24"/>
              </w:rPr>
              <w:t xml:space="preserve"> (202105318)</w:t>
            </w:r>
          </w:p>
          <w:p w14:paraId="2AA8B344" w14:textId="77777777" w:rsidR="00302320" w:rsidRPr="00302320" w:rsidRDefault="00302320" w:rsidP="00302320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24F20841" w:rsidR="003E0F59" w:rsidRPr="000D62D8" w:rsidRDefault="00302320" w:rsidP="00302320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302320">
              <w:rPr>
                <w:b/>
                <w:bCs/>
                <w:color w:val="auto"/>
                <w:sz w:val="24"/>
                <w:szCs w:val="24"/>
              </w:rPr>
              <w:t>Emails:</w:t>
            </w:r>
            <w:r w:rsidRPr="00302320">
              <w:rPr>
                <w:bCs/>
                <w:color w:val="auto"/>
                <w:sz w:val="24"/>
                <w:szCs w:val="24"/>
              </w:rPr>
              <w:t xml:space="preserve"> aa2008905@student.qu.edu.qa; ma2105318@student.qu.edu.qa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607685AA" w:rsidR="003E0F59" w:rsidRPr="000D62D8" w:rsidRDefault="00302320" w:rsidP="00302320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ttps://github.com/Mahmod-ma2105318/Web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28846B3A" w:rsidR="005278B8" w:rsidRPr="00106BF5" w:rsidRDefault="00302320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2DB1F3FF" w14:textId="77777777" w:rsidTr="00AF055A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302320" w:rsidRPr="00106BF5" w:rsidRDefault="00302320" w:rsidP="00302320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302320" w:rsidRPr="00106BF5" w:rsidRDefault="00302320" w:rsidP="00302320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3955669B" w14:textId="07D40E98" w:rsidR="00302320" w:rsidRPr="00106BF5" w:rsidRDefault="00302320" w:rsidP="00302320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302320" w:rsidRPr="00106BF5" w:rsidRDefault="00302320" w:rsidP="00302320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302320" w:rsidRPr="00106BF5" w:rsidRDefault="00302320" w:rsidP="00302320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0BFAD7CE" w:rsidR="00302320" w:rsidRPr="00106BF5" w:rsidRDefault="00302320" w:rsidP="00302320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Working 100%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34E286F6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  <w:r>
              <w:rPr>
                <w:rFonts w:asciiTheme="majorBidi" w:hAnsiTheme="majorBidi" w:cstheme="majorBidi"/>
                <w:color w:val="auto"/>
              </w:rPr>
              <w:t>Server Action without Api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302320" w:rsidRPr="00106BF5" w:rsidRDefault="00302320" w:rsidP="00302320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302320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302320" w:rsidRPr="00106BF5" w:rsidRDefault="00302320" w:rsidP="00302320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302320" w:rsidRPr="00106BF5" w:rsidRDefault="00302320" w:rsidP="00302320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526CC027" w:rsidR="00302320" w:rsidRPr="00106BF5" w:rsidRDefault="00FE4102" w:rsidP="00302320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302320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302320" w:rsidRPr="00106BF5" w:rsidRDefault="00302320" w:rsidP="00302320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302320" w:rsidRPr="00106BF5" w:rsidRDefault="00302320" w:rsidP="00302320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302320" w:rsidRPr="00106BF5" w:rsidRDefault="00302320" w:rsidP="00302320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302320" w:rsidRPr="00106BF5" w:rsidRDefault="00302320" w:rsidP="00302320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FC875DE" w:rsidR="00302320" w:rsidRPr="00106BF5" w:rsidRDefault="00302320" w:rsidP="00302320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66160D">
              <w:rPr>
                <w:rFonts w:asciiTheme="majorBidi" w:hAnsiTheme="majorBidi" w:cstheme="majorBidi"/>
              </w:rPr>
              <w:t>Working 100%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02320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302320" w:rsidRPr="00106BF5" w:rsidRDefault="00302320" w:rsidP="00302320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302320" w:rsidRPr="00106BF5" w:rsidRDefault="00302320" w:rsidP="00302320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302320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302320" w:rsidRPr="00106BF5" w:rsidRDefault="00302320" w:rsidP="00302320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302320" w:rsidRPr="00106BF5" w:rsidRDefault="00302320" w:rsidP="00302320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302320" w:rsidRPr="00106BF5" w:rsidRDefault="00302320" w:rsidP="00302320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302320" w:rsidRPr="00106BF5" w:rsidRDefault="00302320" w:rsidP="00302320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302320" w:rsidRPr="00106BF5" w:rsidRDefault="00302320" w:rsidP="00302320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AC0E7CE" w14:textId="77777777" w:rsidR="006C712C" w:rsidRPr="006C712C" w:rsidRDefault="006C712C" w:rsidP="006C712C">
      <w:pPr>
        <w:rPr>
          <w:b/>
          <w:bCs/>
        </w:rPr>
      </w:pPr>
      <w:r w:rsidRPr="006C712C">
        <w:rPr>
          <w:b/>
          <w:bCs/>
        </w:rPr>
        <w:t>Description of the Proposed Platform</w:t>
      </w:r>
    </w:p>
    <w:p w14:paraId="458991A8" w14:textId="77777777" w:rsidR="006C712C" w:rsidRPr="006C712C" w:rsidRDefault="006C712C" w:rsidP="006C712C">
      <w:r w:rsidRPr="006C712C">
        <w:t xml:space="preserve">The proposed platform is a </w:t>
      </w:r>
      <w:r w:rsidRPr="006C712C">
        <w:rPr>
          <w:b/>
          <w:bCs/>
        </w:rPr>
        <w:t>web-based university course management system</w:t>
      </w:r>
      <w:r w:rsidRPr="006C712C">
        <w:t xml:space="preserve"> designed to facilitate the registration, tracking, and administration of academic courses for students, instructors, and administrators. Developed using </w:t>
      </w:r>
      <w:r w:rsidRPr="006C712C">
        <w:rPr>
          <w:b/>
          <w:bCs/>
        </w:rPr>
        <w:t>Next.js</w:t>
      </w:r>
      <w:r w:rsidRPr="006C712C">
        <w:t xml:space="preserve">, </w:t>
      </w:r>
      <w:r w:rsidRPr="006C712C">
        <w:rPr>
          <w:b/>
          <w:bCs/>
        </w:rPr>
        <w:t>Prisma</w:t>
      </w:r>
      <w:r w:rsidRPr="006C712C">
        <w:t xml:space="preserve">, and </w:t>
      </w:r>
      <w:proofErr w:type="gramStart"/>
      <w:r w:rsidRPr="006C712C">
        <w:t>a</w:t>
      </w:r>
      <w:proofErr w:type="gramEnd"/>
      <w:r w:rsidRPr="006C712C">
        <w:t xml:space="preserve"> </w:t>
      </w:r>
      <w:r w:rsidRPr="006C712C">
        <w:rPr>
          <w:b/>
          <w:bCs/>
        </w:rPr>
        <w:t>SQLite database</w:t>
      </w:r>
      <w:r w:rsidRPr="006C712C">
        <w:t>, the platform enables users to:</w:t>
      </w:r>
    </w:p>
    <w:p w14:paraId="49A5A49F" w14:textId="77777777" w:rsidR="006C712C" w:rsidRPr="006C712C" w:rsidRDefault="006C712C" w:rsidP="006C712C">
      <w:pPr>
        <w:numPr>
          <w:ilvl w:val="0"/>
          <w:numId w:val="33"/>
        </w:numPr>
      </w:pPr>
      <w:r w:rsidRPr="006C712C">
        <w:rPr>
          <w:b/>
          <w:bCs/>
        </w:rPr>
        <w:t>Students</w:t>
      </w:r>
      <w:r w:rsidRPr="006C712C">
        <w:t>:</w:t>
      </w:r>
    </w:p>
    <w:p w14:paraId="72A94DF6" w14:textId="77777777" w:rsidR="006C712C" w:rsidRPr="006C712C" w:rsidRDefault="006C712C" w:rsidP="006C712C">
      <w:pPr>
        <w:numPr>
          <w:ilvl w:val="1"/>
          <w:numId w:val="33"/>
        </w:numPr>
      </w:pPr>
      <w:proofErr w:type="gramStart"/>
      <w:r w:rsidRPr="006C712C">
        <w:t>View</w:t>
      </w:r>
      <w:proofErr w:type="gramEnd"/>
      <w:r w:rsidRPr="006C712C">
        <w:t xml:space="preserve"> available courses and sections</w:t>
      </w:r>
    </w:p>
    <w:p w14:paraId="6420CD47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Register for courses</w:t>
      </w:r>
    </w:p>
    <w:p w14:paraId="597000D2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Track their registered and completed courses</w:t>
      </w:r>
    </w:p>
    <w:p w14:paraId="38DC64F0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View their grades and progress</w:t>
      </w:r>
    </w:p>
    <w:p w14:paraId="7A190D32" w14:textId="77777777" w:rsidR="006C712C" w:rsidRPr="006C712C" w:rsidRDefault="006C712C" w:rsidP="006C712C">
      <w:pPr>
        <w:numPr>
          <w:ilvl w:val="0"/>
          <w:numId w:val="33"/>
        </w:numPr>
      </w:pPr>
      <w:r w:rsidRPr="006C712C">
        <w:rPr>
          <w:b/>
          <w:bCs/>
        </w:rPr>
        <w:t>Instructors</w:t>
      </w:r>
      <w:r w:rsidRPr="006C712C">
        <w:t>:</w:t>
      </w:r>
    </w:p>
    <w:p w14:paraId="2E1C3858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Manage the courses they teach</w:t>
      </w:r>
    </w:p>
    <w:p w14:paraId="0BAA4124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Monitor student enrollments and performance</w:t>
      </w:r>
    </w:p>
    <w:p w14:paraId="1D91CC42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View statistical insights such as course completion rates and failure rates</w:t>
      </w:r>
    </w:p>
    <w:p w14:paraId="7D55D312" w14:textId="77777777" w:rsidR="006C712C" w:rsidRPr="006C712C" w:rsidRDefault="006C712C" w:rsidP="006C712C">
      <w:pPr>
        <w:numPr>
          <w:ilvl w:val="0"/>
          <w:numId w:val="33"/>
        </w:numPr>
      </w:pPr>
      <w:r w:rsidRPr="006C712C">
        <w:rPr>
          <w:b/>
          <w:bCs/>
        </w:rPr>
        <w:t>Administrators</w:t>
      </w:r>
      <w:r w:rsidRPr="006C712C">
        <w:t>:</w:t>
      </w:r>
    </w:p>
    <w:p w14:paraId="608F443C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Add and manage users, courses, and categories</w:t>
      </w:r>
    </w:p>
    <w:p w14:paraId="7339A4CF" w14:textId="77777777" w:rsidR="006C712C" w:rsidRPr="006C712C" w:rsidRDefault="006C712C" w:rsidP="006C712C">
      <w:pPr>
        <w:numPr>
          <w:ilvl w:val="1"/>
          <w:numId w:val="33"/>
        </w:numPr>
      </w:pPr>
      <w:r w:rsidRPr="006C712C">
        <w:t>Monitor system-wide analytics like enrollment rates and category performance</w:t>
      </w:r>
    </w:p>
    <w:p w14:paraId="05749270" w14:textId="77777777" w:rsidR="006C712C" w:rsidRPr="006C712C" w:rsidRDefault="006C712C" w:rsidP="006C712C">
      <w:r w:rsidRPr="006C712C">
        <w:t xml:space="preserve">The platform supports </w:t>
      </w:r>
      <w:r w:rsidRPr="006C712C">
        <w:rPr>
          <w:b/>
          <w:bCs/>
        </w:rPr>
        <w:t>user authentication and role-based access</w:t>
      </w:r>
      <w:r w:rsidRPr="006C712C">
        <w:t xml:space="preserve">, ensuring that only authorized users can access specific features. It also incorporates </w:t>
      </w:r>
      <w:r w:rsidRPr="006C712C">
        <w:rPr>
          <w:b/>
          <w:bCs/>
        </w:rPr>
        <w:t>data visualization</w:t>
      </w:r>
      <w:r w:rsidRPr="006C712C">
        <w:t xml:space="preserve"> to enhance usability for instructors and admins.</w:t>
      </w:r>
    </w:p>
    <w:p w14:paraId="64228244" w14:textId="77777777" w:rsidR="006C712C" w:rsidRPr="006C712C" w:rsidRDefault="006C712C" w:rsidP="006C712C">
      <w:r w:rsidRPr="006C712C">
        <w:t>This system is designed to be scalable, modular, and easily extendable — with future capabilities such as third-party authentication (e.g., via GitHub) and advanced analytics in mind.</w:t>
      </w:r>
    </w:p>
    <w:p w14:paraId="2AB6F3BE" w14:textId="77777777" w:rsidR="006C712C" w:rsidRPr="006C712C" w:rsidRDefault="006C712C" w:rsidP="006C712C"/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1CFAD1B" w14:textId="77777777" w:rsidR="006C712C" w:rsidRDefault="006C712C" w:rsidP="00AC6AAF">
      <w:pPr>
        <w:jc w:val="center"/>
        <w:rPr>
          <w:highlight w:val="yellow"/>
        </w:rPr>
      </w:pPr>
    </w:p>
    <w:p w14:paraId="7DB292FA" w14:textId="10C38801" w:rsidR="006C712C" w:rsidRPr="006C712C" w:rsidRDefault="006C712C" w:rsidP="006C712C">
      <w:r w:rsidRPr="006C712C">
        <w:lastRenderedPageBreak/>
        <w:drawing>
          <wp:inline distT="0" distB="0" distL="0" distR="0" wp14:anchorId="0DCC9D13" wp14:editId="196F3086">
            <wp:extent cx="6129655" cy="5159375"/>
            <wp:effectExtent l="0" t="0" r="4445" b="3175"/>
            <wp:docPr id="2063337211" name="Picture 3" descr="A diagram of a usernam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3337211" name="Picture 3" descr="A diagram of a usernam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515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550CF" w14:textId="2730C791" w:rsidR="00AC6AAF" w:rsidRPr="00AC6AAF" w:rsidRDefault="00AC6AAF" w:rsidP="006C712C"/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04B12842" w14:textId="77777777" w:rsidR="00A77AFF" w:rsidRPr="00A77AFF" w:rsidRDefault="00A77AFF" w:rsidP="00A77AFF">
      <w:pPr>
        <w:numPr>
          <w:ilvl w:val="0"/>
          <w:numId w:val="8"/>
        </w:numPr>
        <w:tabs>
          <w:tab w:val="num" w:pos="360"/>
        </w:tabs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🔧</w:t>
      </w:r>
      <w:r w:rsidRPr="00A77AFF">
        <w:rPr>
          <w:b/>
          <w:bCs/>
        </w:rPr>
        <w:t xml:space="preserve"> Implemented Server Action Methods</w:t>
      </w:r>
    </w:p>
    <w:p w14:paraId="1B622826" w14:textId="77777777" w:rsidR="00A77AFF" w:rsidRPr="00A77AFF" w:rsidRDefault="00A77AFF" w:rsidP="00A77AFF">
      <w:pPr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✅</w:t>
      </w:r>
      <w:r w:rsidRPr="00A77AFF">
        <w:rPr>
          <w:b/>
          <w:bCs/>
        </w:rPr>
        <w:t xml:space="preserve"> Authentication &amp; Session Management</w:t>
      </w:r>
    </w:p>
    <w:p w14:paraId="1FAAE7D0" w14:textId="77777777" w:rsidR="00A77AFF" w:rsidRPr="00A77AFF" w:rsidRDefault="00A77AFF" w:rsidP="00A77AFF">
      <w:r w:rsidRPr="00A77AFF">
        <w:t>These handle user authentication and session flow:</w:t>
      </w:r>
    </w:p>
    <w:p w14:paraId="7A8BDE44" w14:textId="77777777" w:rsidR="00A77AFF" w:rsidRPr="00A77AFF" w:rsidRDefault="00A77AFF" w:rsidP="00A77AFF">
      <w:pPr>
        <w:numPr>
          <w:ilvl w:val="0"/>
          <w:numId w:val="34"/>
        </w:numPr>
      </w:pPr>
      <w:r w:rsidRPr="00A77AFF">
        <w:t>logout() – Logs out the currently logged-in user and redirects to /</w:t>
      </w:r>
    </w:p>
    <w:p w14:paraId="62DAD063" w14:textId="77777777" w:rsidR="00A77AFF" w:rsidRPr="00A77AFF" w:rsidRDefault="00A77AFF" w:rsidP="00A77AFF">
      <w:pPr>
        <w:numPr>
          <w:ilvl w:val="0"/>
          <w:numId w:val="34"/>
        </w:numPr>
      </w:pPr>
      <w:proofErr w:type="spellStart"/>
      <w:r w:rsidRPr="00A77AFF">
        <w:t>handleLogin</w:t>
      </w:r>
      <w:proofErr w:type="spellEnd"/>
      <w:r w:rsidRPr="00A77AFF">
        <w:t>(</w:t>
      </w:r>
      <w:proofErr w:type="spellStart"/>
      <w:r w:rsidRPr="00A77AFF">
        <w:t>formData</w:t>
      </w:r>
      <w:proofErr w:type="spellEnd"/>
      <w:r w:rsidRPr="00A77AFF">
        <w:t>) – Authenticates a user and redirects based on role</w:t>
      </w:r>
    </w:p>
    <w:p w14:paraId="7F793F33" w14:textId="77777777" w:rsidR="00A77AFF" w:rsidRPr="00A77AFF" w:rsidRDefault="00A77AFF" w:rsidP="00A77AFF">
      <w:pPr>
        <w:numPr>
          <w:ilvl w:val="0"/>
          <w:numId w:val="34"/>
        </w:numPr>
      </w:pPr>
      <w:proofErr w:type="spellStart"/>
      <w:r w:rsidRPr="00A77AFF">
        <w:t>getLoggedInUser</w:t>
      </w:r>
      <w:proofErr w:type="spellEnd"/>
      <w:r w:rsidRPr="00A77AFF">
        <w:t xml:space="preserve">() </w:t>
      </w:r>
      <w:r w:rsidRPr="00A77AFF">
        <w:rPr>
          <w:i/>
          <w:iCs/>
        </w:rPr>
        <w:t>(called within methods)</w:t>
      </w:r>
      <w:r w:rsidRPr="00A77AFF">
        <w:t xml:space="preserve"> – Fetches the current user (from repo)</w:t>
      </w:r>
    </w:p>
    <w:p w14:paraId="697A948A" w14:textId="77777777" w:rsidR="00A77AFF" w:rsidRPr="00A77AFF" w:rsidRDefault="00A77AFF" w:rsidP="00A77AFF">
      <w:r w:rsidRPr="00A77AFF">
        <w:pict w14:anchorId="0DF37184">
          <v:rect id="_x0000_i1103" style="width:0;height:1.5pt" o:hralign="center" o:hrstd="t" o:hr="t" fillcolor="#a0a0a0" stroked="f"/>
        </w:pict>
      </w:r>
    </w:p>
    <w:p w14:paraId="1EA16CA5" w14:textId="77777777" w:rsidR="00A77AFF" w:rsidRPr="00A77AFF" w:rsidRDefault="00A77AFF" w:rsidP="00A77AFF">
      <w:pPr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📚</w:t>
      </w:r>
      <w:r w:rsidRPr="00A77AFF">
        <w:rPr>
          <w:b/>
          <w:bCs/>
        </w:rPr>
        <w:t xml:space="preserve"> Course Registration &amp; Grading</w:t>
      </w:r>
    </w:p>
    <w:p w14:paraId="31D1A8BE" w14:textId="77777777" w:rsidR="00A77AFF" w:rsidRPr="00A77AFF" w:rsidRDefault="00A77AFF" w:rsidP="00A77AFF">
      <w:r w:rsidRPr="00A77AFF">
        <w:t>These modify student enrollment or grading:</w:t>
      </w:r>
    </w:p>
    <w:p w14:paraId="534360B5" w14:textId="77777777" w:rsidR="00A77AFF" w:rsidRPr="00A77AFF" w:rsidRDefault="00A77AFF" w:rsidP="00A77AFF">
      <w:pPr>
        <w:numPr>
          <w:ilvl w:val="0"/>
          <w:numId w:val="35"/>
        </w:numPr>
      </w:pPr>
      <w:proofErr w:type="spellStart"/>
      <w:r w:rsidRPr="00A77AFF">
        <w:t>registerCourse</w:t>
      </w:r>
      <w:proofErr w:type="spellEnd"/>
      <w:r w:rsidRPr="00A77AFF">
        <w:t>(</w:t>
      </w:r>
      <w:proofErr w:type="spellStart"/>
      <w:r w:rsidRPr="00A77AFF">
        <w:t>sectionId</w:t>
      </w:r>
      <w:proofErr w:type="spellEnd"/>
      <w:r w:rsidRPr="00A77AFF">
        <w:t>) – Registers a student in a section</w:t>
      </w:r>
    </w:p>
    <w:p w14:paraId="5AE1D7DE" w14:textId="77777777" w:rsidR="00A77AFF" w:rsidRPr="00A77AFF" w:rsidRDefault="00A77AFF" w:rsidP="00A77AFF">
      <w:pPr>
        <w:numPr>
          <w:ilvl w:val="0"/>
          <w:numId w:val="35"/>
        </w:numPr>
      </w:pPr>
      <w:proofErr w:type="spellStart"/>
      <w:r w:rsidRPr="00A77AFF">
        <w:t>gradeStudent</w:t>
      </w:r>
      <w:proofErr w:type="spellEnd"/>
      <w:r w:rsidRPr="00A77AFF">
        <w:t>(</w:t>
      </w:r>
      <w:proofErr w:type="spellStart"/>
      <w:r w:rsidRPr="00A77AFF">
        <w:t>sectionId</w:t>
      </w:r>
      <w:proofErr w:type="spellEnd"/>
      <w:r w:rsidRPr="00A77AFF">
        <w:t xml:space="preserve">, </w:t>
      </w:r>
      <w:proofErr w:type="spellStart"/>
      <w:r w:rsidRPr="00A77AFF">
        <w:t>studentId</w:t>
      </w:r>
      <w:proofErr w:type="spellEnd"/>
      <w:r w:rsidRPr="00A77AFF">
        <w:t>, grade) – Assigns a grade to a student</w:t>
      </w:r>
    </w:p>
    <w:p w14:paraId="252350DE" w14:textId="77777777" w:rsidR="00A77AFF" w:rsidRPr="00A77AFF" w:rsidRDefault="00A77AFF" w:rsidP="00A77AFF">
      <w:r w:rsidRPr="00A77AFF">
        <w:pict w14:anchorId="4F567F49">
          <v:rect id="_x0000_i1104" style="width:0;height:1.5pt" o:hralign="center" o:hrstd="t" o:hr="t" fillcolor="#a0a0a0" stroked="f"/>
        </w:pict>
      </w:r>
    </w:p>
    <w:p w14:paraId="56E219BB" w14:textId="77777777" w:rsidR="00A77AFF" w:rsidRPr="00A77AFF" w:rsidRDefault="00A77AFF" w:rsidP="00A77AFF">
      <w:pPr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lastRenderedPageBreak/>
        <w:t>🛠️</w:t>
      </w:r>
      <w:r w:rsidRPr="00A77AFF">
        <w:rPr>
          <w:b/>
          <w:bCs/>
        </w:rPr>
        <w:t xml:space="preserve"> Course Management</w:t>
      </w:r>
    </w:p>
    <w:p w14:paraId="3B0206E8" w14:textId="77777777" w:rsidR="00A77AFF" w:rsidRPr="00A77AFF" w:rsidRDefault="00A77AFF" w:rsidP="00A77AFF">
      <w:r w:rsidRPr="00A77AFF">
        <w:t>Handles creation/editing of courses:</w:t>
      </w:r>
    </w:p>
    <w:p w14:paraId="57CFC24E" w14:textId="77777777" w:rsidR="00A77AFF" w:rsidRPr="00A77AFF" w:rsidRDefault="00A77AFF" w:rsidP="00A77AFF">
      <w:pPr>
        <w:numPr>
          <w:ilvl w:val="0"/>
          <w:numId w:val="36"/>
        </w:numPr>
      </w:pPr>
      <w:proofErr w:type="spellStart"/>
      <w:r w:rsidRPr="00A77AFF">
        <w:t>addOrEditCourseAction</w:t>
      </w:r>
      <w:proofErr w:type="spellEnd"/>
      <w:r w:rsidRPr="00A77AFF">
        <w:t>(</w:t>
      </w:r>
      <w:proofErr w:type="spellStart"/>
      <w:r w:rsidRPr="00A77AFF">
        <w:t>formData</w:t>
      </w:r>
      <w:proofErr w:type="spellEnd"/>
      <w:r w:rsidRPr="00A77AFF">
        <w:t>) – Adds or edits a course using submitted data</w:t>
      </w:r>
    </w:p>
    <w:p w14:paraId="585E03E0" w14:textId="77777777" w:rsidR="00A77AFF" w:rsidRPr="00A77AFF" w:rsidRDefault="00A77AFF" w:rsidP="00A77AFF">
      <w:r w:rsidRPr="00A77AFF">
        <w:pict w14:anchorId="445E0569">
          <v:rect id="_x0000_i1105" style="width:0;height:1.5pt" o:hralign="center" o:hrstd="t" o:hr="t" fillcolor="#a0a0a0" stroked="f"/>
        </w:pict>
      </w:r>
    </w:p>
    <w:p w14:paraId="29C7848A" w14:textId="77777777" w:rsidR="00A77AFF" w:rsidRPr="00A77AFF" w:rsidRDefault="00A77AFF" w:rsidP="00A77AFF">
      <w:pPr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🔍</w:t>
      </w:r>
      <w:r w:rsidRPr="00A77AFF">
        <w:rPr>
          <w:b/>
          <w:bCs/>
        </w:rPr>
        <w:t xml:space="preserve"> Search Functionality</w:t>
      </w:r>
    </w:p>
    <w:p w14:paraId="663465A4" w14:textId="77777777" w:rsidR="00A77AFF" w:rsidRPr="00A77AFF" w:rsidRDefault="00A77AFF" w:rsidP="00A77AFF">
      <w:r w:rsidRPr="00A77AFF">
        <w:t>Handles course search operations:</w:t>
      </w:r>
    </w:p>
    <w:p w14:paraId="032C37AC" w14:textId="77777777" w:rsidR="00A77AFF" w:rsidRPr="00A77AFF" w:rsidRDefault="00A77AFF" w:rsidP="00A77AFF">
      <w:pPr>
        <w:numPr>
          <w:ilvl w:val="0"/>
          <w:numId w:val="37"/>
        </w:numPr>
      </w:pPr>
      <w:proofErr w:type="spellStart"/>
      <w:r w:rsidRPr="00A77AFF">
        <w:t>searchCoursesAction</w:t>
      </w:r>
      <w:proofErr w:type="spellEnd"/>
      <w:r w:rsidRPr="00A77AFF">
        <w:t>(</w:t>
      </w:r>
      <w:proofErr w:type="spellStart"/>
      <w:r w:rsidRPr="00A77AFF">
        <w:t>prevState</w:t>
      </w:r>
      <w:proofErr w:type="spellEnd"/>
      <w:r w:rsidRPr="00A77AFF">
        <w:t xml:space="preserve">, </w:t>
      </w:r>
      <w:proofErr w:type="spellStart"/>
      <w:r w:rsidRPr="00A77AFF">
        <w:t>formData</w:t>
      </w:r>
      <w:proofErr w:type="spellEnd"/>
      <w:r w:rsidRPr="00A77AFF">
        <w:t>) – Searches courses by name/category or general match</w:t>
      </w:r>
      <w:r w:rsidRPr="00A77AFF">
        <w:br/>
      </w:r>
      <w:r w:rsidRPr="00A77AFF">
        <w:rPr>
          <w:i/>
          <w:iCs/>
        </w:rPr>
        <w:t xml:space="preserve">(calls internal helper functions like </w:t>
      </w:r>
      <w:proofErr w:type="spellStart"/>
      <w:r w:rsidRPr="00A77AFF">
        <w:rPr>
          <w:i/>
          <w:iCs/>
        </w:rPr>
        <w:t>searchForCoursesByName</w:t>
      </w:r>
      <w:proofErr w:type="spellEnd"/>
      <w:r w:rsidRPr="00A77AFF">
        <w:rPr>
          <w:i/>
          <w:iCs/>
        </w:rPr>
        <w:t xml:space="preserve">, </w:t>
      </w:r>
      <w:proofErr w:type="spellStart"/>
      <w:r w:rsidRPr="00A77AFF">
        <w:rPr>
          <w:i/>
          <w:iCs/>
        </w:rPr>
        <w:t>searchForCoursesByCategory</w:t>
      </w:r>
      <w:proofErr w:type="spellEnd"/>
      <w:r w:rsidRPr="00A77AFF">
        <w:rPr>
          <w:i/>
          <w:iCs/>
        </w:rPr>
        <w:t xml:space="preserve">, </w:t>
      </w:r>
      <w:proofErr w:type="spellStart"/>
      <w:r w:rsidRPr="00A77AFF">
        <w:rPr>
          <w:i/>
          <w:iCs/>
        </w:rPr>
        <w:t>searchForCourses</w:t>
      </w:r>
      <w:proofErr w:type="spellEnd"/>
      <w:r w:rsidRPr="00A77AFF">
        <w:rPr>
          <w:i/>
          <w:iCs/>
        </w:rPr>
        <w:t xml:space="preserve"> – assumed to be defined in repo or elsewhere)</w:t>
      </w:r>
    </w:p>
    <w:p w14:paraId="526074F6" w14:textId="77777777" w:rsidR="00A77AFF" w:rsidRPr="00A77AFF" w:rsidRDefault="00A77AFF" w:rsidP="00A77AFF">
      <w:r w:rsidRPr="00A77AFF">
        <w:pict w14:anchorId="66026A94">
          <v:rect id="_x0000_i1106" style="width:0;height:1.5pt" o:hralign="center" o:hrstd="t" o:hr="t" fillcolor="#a0a0a0" stroked="f"/>
        </w:pict>
      </w:r>
    </w:p>
    <w:p w14:paraId="5973D30A" w14:textId="77777777" w:rsidR="00A77AFF" w:rsidRPr="00A77AFF" w:rsidRDefault="00A77AFF" w:rsidP="00A77AFF">
      <w:pPr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✅</w:t>
      </w:r>
      <w:r w:rsidRPr="00A77AFF">
        <w:rPr>
          <w:b/>
          <w:bCs/>
        </w:rPr>
        <w:t xml:space="preserve"> Registration Request Handling</w:t>
      </w:r>
    </w:p>
    <w:p w14:paraId="4B741706" w14:textId="77777777" w:rsidR="00A77AFF" w:rsidRPr="00A77AFF" w:rsidRDefault="00A77AFF" w:rsidP="00A77AFF">
      <w:r w:rsidRPr="00A77AFF">
        <w:t>Instructor/Administrator actions to approve or reject pending registration:</w:t>
      </w:r>
    </w:p>
    <w:p w14:paraId="3FA42CB4" w14:textId="77777777" w:rsidR="00A77AFF" w:rsidRPr="00A77AFF" w:rsidRDefault="00A77AFF" w:rsidP="00A77AFF">
      <w:pPr>
        <w:numPr>
          <w:ilvl w:val="0"/>
          <w:numId w:val="38"/>
        </w:numPr>
      </w:pPr>
      <w:proofErr w:type="spellStart"/>
      <w:r w:rsidRPr="00A77AFF">
        <w:t>approveRegReq</w:t>
      </w:r>
      <w:proofErr w:type="spellEnd"/>
      <w:r w:rsidRPr="00A77AFF">
        <w:t>(</w:t>
      </w:r>
      <w:proofErr w:type="spellStart"/>
      <w:r w:rsidRPr="00A77AFF">
        <w:t>userId</w:t>
      </w:r>
      <w:proofErr w:type="spellEnd"/>
      <w:r w:rsidRPr="00A77AFF">
        <w:t xml:space="preserve">, </w:t>
      </w:r>
      <w:proofErr w:type="spellStart"/>
      <w:r w:rsidRPr="00A77AFF">
        <w:t>sectionId</w:t>
      </w:r>
      <w:proofErr w:type="spellEnd"/>
      <w:r w:rsidRPr="00A77AFF">
        <w:t>) – Approves registration request</w:t>
      </w:r>
    </w:p>
    <w:p w14:paraId="1853C1F8" w14:textId="77777777" w:rsidR="00A77AFF" w:rsidRPr="00A77AFF" w:rsidRDefault="00A77AFF" w:rsidP="00A77AFF">
      <w:pPr>
        <w:numPr>
          <w:ilvl w:val="0"/>
          <w:numId w:val="38"/>
        </w:numPr>
      </w:pPr>
      <w:proofErr w:type="spellStart"/>
      <w:r w:rsidRPr="00A77AFF">
        <w:t>declineRegReq</w:t>
      </w:r>
      <w:proofErr w:type="spellEnd"/>
      <w:r w:rsidRPr="00A77AFF">
        <w:t>(</w:t>
      </w:r>
      <w:proofErr w:type="spellStart"/>
      <w:r w:rsidRPr="00A77AFF">
        <w:t>userId</w:t>
      </w:r>
      <w:proofErr w:type="spellEnd"/>
      <w:r w:rsidRPr="00A77AFF">
        <w:t xml:space="preserve">, </w:t>
      </w:r>
      <w:proofErr w:type="spellStart"/>
      <w:r w:rsidRPr="00A77AFF">
        <w:t>sectionId</w:t>
      </w:r>
      <w:proofErr w:type="spellEnd"/>
      <w:r w:rsidRPr="00A77AFF">
        <w:t>) – Declines registration request</w:t>
      </w:r>
    </w:p>
    <w:p w14:paraId="604512FF" w14:textId="77777777" w:rsidR="00A77AFF" w:rsidRPr="00A77AFF" w:rsidRDefault="00A77AFF" w:rsidP="00A77AFF">
      <w:r w:rsidRPr="00A77AFF">
        <w:pict w14:anchorId="05BF9D04">
          <v:rect id="_x0000_i1107" style="width:0;height:1.5pt" o:hralign="center" o:hrstd="t" o:hr="t" fillcolor="#a0a0a0" stroked="f"/>
        </w:pict>
      </w:r>
    </w:p>
    <w:p w14:paraId="54F69A8D" w14:textId="77777777" w:rsidR="00A77AFF" w:rsidRPr="00A77AFF" w:rsidRDefault="00A77AFF" w:rsidP="00A77AFF">
      <w:pPr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✔️</w:t>
      </w:r>
      <w:r w:rsidRPr="00A77AFF">
        <w:rPr>
          <w:b/>
          <w:bCs/>
        </w:rPr>
        <w:t xml:space="preserve"> Section Validation</w:t>
      </w:r>
    </w:p>
    <w:p w14:paraId="1393EBDE" w14:textId="77777777" w:rsidR="00A77AFF" w:rsidRPr="00A77AFF" w:rsidRDefault="00A77AFF" w:rsidP="00A77AFF">
      <w:r w:rsidRPr="00A77AFF">
        <w:t>Admin-level control to validate/invalidate a course section before it opens:</w:t>
      </w:r>
    </w:p>
    <w:p w14:paraId="2CCC528E" w14:textId="77777777" w:rsidR="00A77AFF" w:rsidRPr="00A77AFF" w:rsidRDefault="00A77AFF" w:rsidP="00A77AFF">
      <w:pPr>
        <w:numPr>
          <w:ilvl w:val="0"/>
          <w:numId w:val="39"/>
        </w:numPr>
      </w:pPr>
      <w:proofErr w:type="spellStart"/>
      <w:r w:rsidRPr="00A77AFF">
        <w:t>validateSection</w:t>
      </w:r>
      <w:proofErr w:type="spellEnd"/>
      <w:r w:rsidRPr="00A77AFF">
        <w:t>(</w:t>
      </w:r>
      <w:proofErr w:type="spellStart"/>
      <w:r w:rsidRPr="00A77AFF">
        <w:t>sectionId</w:t>
      </w:r>
      <w:proofErr w:type="spellEnd"/>
      <w:r w:rsidRPr="00A77AFF">
        <w:t>) – Marks section as valid</w:t>
      </w:r>
    </w:p>
    <w:p w14:paraId="3587E030" w14:textId="77777777" w:rsidR="00A77AFF" w:rsidRPr="00A77AFF" w:rsidRDefault="00A77AFF" w:rsidP="00A77AFF">
      <w:pPr>
        <w:numPr>
          <w:ilvl w:val="0"/>
          <w:numId w:val="39"/>
        </w:numPr>
      </w:pPr>
      <w:proofErr w:type="spellStart"/>
      <w:r w:rsidRPr="00A77AFF">
        <w:t>invalidateSection</w:t>
      </w:r>
      <w:proofErr w:type="spellEnd"/>
      <w:r w:rsidRPr="00A77AFF">
        <w:t>(</w:t>
      </w:r>
      <w:proofErr w:type="spellStart"/>
      <w:r w:rsidRPr="00A77AFF">
        <w:t>sectionId</w:t>
      </w:r>
      <w:proofErr w:type="spellEnd"/>
      <w:r w:rsidRPr="00A77AFF">
        <w:t>) – Marks section as invalid</w:t>
      </w:r>
    </w:p>
    <w:p w14:paraId="38B059AB" w14:textId="77777777" w:rsidR="00A77AFF" w:rsidRPr="00A77AFF" w:rsidRDefault="00A77AFF" w:rsidP="00A77AFF">
      <w:r w:rsidRPr="00A77AFF">
        <w:pict w14:anchorId="22F74F7D">
          <v:rect id="_x0000_i1108" style="width:0;height:1.5pt" o:hralign="center" o:hrstd="t" o:hr="t" fillcolor="#a0a0a0" stroked="f"/>
        </w:pict>
      </w:r>
    </w:p>
    <w:p w14:paraId="606CD2DB" w14:textId="77777777" w:rsidR="00A77AFF" w:rsidRPr="00A77AFF" w:rsidRDefault="00A77AFF" w:rsidP="00A77AFF">
      <w:pPr>
        <w:numPr>
          <w:ilvl w:val="0"/>
          <w:numId w:val="8"/>
        </w:numPr>
        <w:tabs>
          <w:tab w:val="num" w:pos="360"/>
        </w:tabs>
        <w:rPr>
          <w:b/>
          <w:bCs/>
        </w:rPr>
      </w:pPr>
      <w:r w:rsidRPr="00A77AFF">
        <w:rPr>
          <w:rFonts w:ascii="Segoe UI Emoji" w:hAnsi="Segoe UI Emoji" w:cs="Segoe UI Emoji"/>
          <w:b/>
          <w:bCs/>
        </w:rPr>
        <w:t>📦</w:t>
      </w:r>
      <w:r w:rsidRPr="00A77AFF">
        <w:rPr>
          <w:b/>
          <w:bCs/>
        </w:rPr>
        <w:t xml:space="preserve"> Organized as Server Actions</w:t>
      </w:r>
    </w:p>
    <w:p w14:paraId="49E1FE50" w14:textId="77777777" w:rsidR="00A77AFF" w:rsidRPr="00A77AFF" w:rsidRDefault="00A77AFF" w:rsidP="00A77AFF">
      <w:r w:rsidRPr="00A77AFF">
        <w:t>All the above functions are:</w:t>
      </w:r>
    </w:p>
    <w:p w14:paraId="7DE62C55" w14:textId="77777777" w:rsidR="00A77AFF" w:rsidRPr="00A77AFF" w:rsidRDefault="00A77AFF" w:rsidP="00A77AFF">
      <w:pPr>
        <w:numPr>
          <w:ilvl w:val="0"/>
          <w:numId w:val="40"/>
        </w:numPr>
      </w:pPr>
      <w:r w:rsidRPr="00A77AFF">
        <w:rPr>
          <w:b/>
          <w:bCs/>
        </w:rPr>
        <w:t>Defined in a single module</w:t>
      </w:r>
      <w:r w:rsidRPr="00A77AFF">
        <w:t xml:space="preserve"> (likely inside app/repo/lib.js or a similar location)</w:t>
      </w:r>
    </w:p>
    <w:p w14:paraId="023FC0F4" w14:textId="77777777" w:rsidR="00A77AFF" w:rsidRPr="00A77AFF" w:rsidRDefault="00A77AFF" w:rsidP="00A77AFF">
      <w:pPr>
        <w:numPr>
          <w:ilvl w:val="0"/>
          <w:numId w:val="40"/>
        </w:numPr>
      </w:pPr>
      <w:r w:rsidRPr="00A77AFF">
        <w:rPr>
          <w:b/>
          <w:bCs/>
        </w:rPr>
        <w:t>Marked with 'use server'</w:t>
      </w:r>
      <w:r w:rsidRPr="00A77AFF">
        <w:t xml:space="preserve"> to explicitly run on the server</w:t>
      </w:r>
    </w:p>
    <w:p w14:paraId="62D9FEB8" w14:textId="77777777" w:rsidR="00A77AFF" w:rsidRPr="00A77AFF" w:rsidRDefault="00A77AFF" w:rsidP="00A77AFF">
      <w:pPr>
        <w:numPr>
          <w:ilvl w:val="0"/>
          <w:numId w:val="40"/>
        </w:numPr>
      </w:pPr>
      <w:r w:rsidRPr="00A77AFF">
        <w:rPr>
          <w:b/>
          <w:bCs/>
        </w:rPr>
        <w:t>Used for data mutation or fetching</w:t>
      </w:r>
      <w:r w:rsidRPr="00A77AFF">
        <w:t>, especially where DB interaction via Prisma or internal APIs is required</w:t>
      </w:r>
    </w:p>
    <w:p w14:paraId="600DCDE2" w14:textId="77777777" w:rsidR="00A77AFF" w:rsidRPr="00A77AFF" w:rsidRDefault="00A77AFF" w:rsidP="00A77AFF">
      <w:pPr>
        <w:numPr>
          <w:ilvl w:val="0"/>
          <w:numId w:val="40"/>
        </w:numPr>
      </w:pPr>
      <w:r w:rsidRPr="00A77AFF">
        <w:rPr>
          <w:b/>
          <w:bCs/>
        </w:rPr>
        <w:t>Often end in a redirect()</w:t>
      </w:r>
      <w:r w:rsidRPr="00A77AFF">
        <w:t xml:space="preserve"> if used after a mutation (e.g., </w:t>
      </w:r>
      <w:proofErr w:type="spellStart"/>
      <w:r w:rsidRPr="00A77AFF">
        <w:t>addOrEditCourseAction</w:t>
      </w:r>
      <w:proofErr w:type="spellEnd"/>
      <w:r w:rsidRPr="00A77AFF">
        <w:t xml:space="preserve">, logout, </w:t>
      </w:r>
      <w:proofErr w:type="spellStart"/>
      <w:r w:rsidRPr="00A77AFF">
        <w:t>handleLogin</w:t>
      </w:r>
      <w:proofErr w:type="spellEnd"/>
      <w:r w:rsidRPr="00A77AFF">
        <w:t>)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2ECCD3F6" w14:textId="4C0538CE" w:rsidR="00A77AFF" w:rsidRPr="00A77AFF" w:rsidRDefault="00A77AFF" w:rsidP="00A77AFF">
      <w:r w:rsidRPr="00A77AFF">
        <w:drawing>
          <wp:inline distT="0" distB="0" distL="0" distR="0" wp14:anchorId="7916A407" wp14:editId="60857D95">
            <wp:extent cx="6129655" cy="3445510"/>
            <wp:effectExtent l="0" t="0" r="4445" b="2540"/>
            <wp:docPr id="591432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43229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94F" w:rsidRPr="008B094F">
        <w:drawing>
          <wp:inline distT="0" distB="0" distL="0" distR="0" wp14:anchorId="3E842BF2" wp14:editId="2FA8ECFA">
            <wp:extent cx="6129655" cy="3445510"/>
            <wp:effectExtent l="0" t="0" r="4445" b="2540"/>
            <wp:docPr id="10018751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87515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94F" w:rsidRPr="008B094F">
        <w:lastRenderedPageBreak/>
        <w:drawing>
          <wp:inline distT="0" distB="0" distL="0" distR="0" wp14:anchorId="635624E6" wp14:editId="61112C72">
            <wp:extent cx="6129655" cy="2967990"/>
            <wp:effectExtent l="0" t="0" r="4445" b="3810"/>
            <wp:docPr id="2486516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65166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094F" w:rsidRPr="008B094F">
        <w:drawing>
          <wp:inline distT="0" distB="0" distL="0" distR="0" wp14:anchorId="7F61037C" wp14:editId="6EB8CCB1">
            <wp:extent cx="6129655" cy="2981325"/>
            <wp:effectExtent l="0" t="0" r="4445" b="9525"/>
            <wp:docPr id="14915419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541914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F2232" w14:textId="1496DDB3" w:rsidR="008B094F" w:rsidRDefault="008B094F" w:rsidP="008B094F">
      <w:pPr>
        <w:pStyle w:val="Heading1"/>
        <w:numPr>
          <w:ilvl w:val="0"/>
          <w:numId w:val="0"/>
        </w:numPr>
        <w:spacing w:before="240" w:after="120"/>
        <w:ind w:left="792"/>
      </w:pPr>
      <w:r w:rsidRPr="008B094F">
        <w:lastRenderedPageBreak/>
        <w:drawing>
          <wp:inline distT="0" distB="0" distL="0" distR="0" wp14:anchorId="7AC3E920" wp14:editId="25D5A473">
            <wp:extent cx="6129655" cy="2989580"/>
            <wp:effectExtent l="0" t="0" r="4445" b="1270"/>
            <wp:docPr id="7001517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151747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F26" w14:textId="522F8431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796116DA" w14:textId="77777777" w:rsidR="008B094F" w:rsidRPr="008B094F" w:rsidRDefault="008B094F" w:rsidP="008B094F">
      <w:r w:rsidRPr="008B094F">
        <w:t xml:space="preserve">The backend logic is implemented using </w:t>
      </w:r>
      <w:r w:rsidRPr="008B094F">
        <w:rPr>
          <w:b/>
          <w:bCs/>
        </w:rPr>
        <w:t>Prisma ORM</w:t>
      </w:r>
      <w:r w:rsidRPr="008B094F">
        <w:t xml:space="preserve"> in a plain JavaScript file (lib/stats.js). A total of 10 functions were written to extract meaningful statistics from the database. Examples include:</w:t>
      </w:r>
    </w:p>
    <w:p w14:paraId="1CB690C0" w14:textId="77777777" w:rsidR="008B094F" w:rsidRPr="008B094F" w:rsidRDefault="008B094F" w:rsidP="008B094F">
      <w:pPr>
        <w:numPr>
          <w:ilvl w:val="0"/>
          <w:numId w:val="41"/>
        </w:numPr>
      </w:pPr>
      <w:r w:rsidRPr="008B094F">
        <w:t>Total students per course and per category.</w:t>
      </w:r>
    </w:p>
    <w:p w14:paraId="22DBCA6D" w14:textId="77777777" w:rsidR="008B094F" w:rsidRPr="008B094F" w:rsidRDefault="008B094F" w:rsidP="008B094F">
      <w:pPr>
        <w:numPr>
          <w:ilvl w:val="0"/>
          <w:numId w:val="41"/>
        </w:numPr>
      </w:pPr>
      <w:proofErr w:type="gramStart"/>
      <w:r w:rsidRPr="008B094F">
        <w:t>Top</w:t>
      </w:r>
      <w:proofErr w:type="gramEnd"/>
      <w:r w:rsidRPr="008B094F">
        <w:t xml:space="preserve"> 3 most taken courses.</w:t>
      </w:r>
    </w:p>
    <w:p w14:paraId="64F185AC" w14:textId="77777777" w:rsidR="008B094F" w:rsidRPr="008B094F" w:rsidRDefault="008B094F" w:rsidP="008B094F">
      <w:pPr>
        <w:numPr>
          <w:ilvl w:val="0"/>
          <w:numId w:val="41"/>
        </w:numPr>
      </w:pPr>
      <w:r w:rsidRPr="008B094F">
        <w:t>Failure rate per course and per category.</w:t>
      </w:r>
    </w:p>
    <w:p w14:paraId="20A1FBAA" w14:textId="77777777" w:rsidR="008B094F" w:rsidRPr="008B094F" w:rsidRDefault="008B094F" w:rsidP="008B094F">
      <w:pPr>
        <w:numPr>
          <w:ilvl w:val="0"/>
          <w:numId w:val="41"/>
        </w:numPr>
      </w:pPr>
      <w:r w:rsidRPr="008B094F">
        <w:t xml:space="preserve">Most failed </w:t>
      </w:r>
      <w:proofErr w:type="gramStart"/>
      <w:r w:rsidRPr="008B094F">
        <w:t>course</w:t>
      </w:r>
      <w:proofErr w:type="gramEnd"/>
      <w:r w:rsidRPr="008B094F">
        <w:t xml:space="preserve"> and </w:t>
      </w:r>
      <w:proofErr w:type="gramStart"/>
      <w:r w:rsidRPr="008B094F">
        <w:t>highest</w:t>
      </w:r>
      <w:proofErr w:type="gramEnd"/>
      <w:r w:rsidRPr="008B094F">
        <w:t xml:space="preserve"> success rate course.</w:t>
      </w:r>
    </w:p>
    <w:p w14:paraId="01407CFB" w14:textId="77777777" w:rsidR="008B094F" w:rsidRPr="008B094F" w:rsidRDefault="008B094F" w:rsidP="008B094F">
      <w:r w:rsidRPr="008B094F">
        <w:t xml:space="preserve">Each function uses efficient </w:t>
      </w:r>
      <w:proofErr w:type="spellStart"/>
      <w:r w:rsidRPr="008B094F">
        <w:t>findMany</w:t>
      </w:r>
      <w:proofErr w:type="spellEnd"/>
      <w:r w:rsidRPr="008B094F">
        <w:t>, count, and aggregation-like logic to prepare structured JSON-ready results.</w:t>
      </w:r>
    </w:p>
    <w:p w14:paraId="367ACA26" w14:textId="77777777" w:rsidR="008B094F" w:rsidRPr="008B094F" w:rsidRDefault="008B094F" w:rsidP="008B094F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225A409A" w14:textId="77777777" w:rsidR="008B094F" w:rsidRPr="008B094F" w:rsidRDefault="008B094F" w:rsidP="008B094F">
      <w:r w:rsidRPr="008B094F">
        <w:t>The data is based on the following models from the Prisma schema:</w:t>
      </w:r>
    </w:p>
    <w:p w14:paraId="7B6D09BE" w14:textId="77777777" w:rsidR="008B094F" w:rsidRPr="008B094F" w:rsidRDefault="008B094F" w:rsidP="008B094F">
      <w:pPr>
        <w:numPr>
          <w:ilvl w:val="0"/>
          <w:numId w:val="42"/>
        </w:numPr>
      </w:pPr>
      <w:r w:rsidRPr="008B094F">
        <w:t>Enrollment: used to track students, grades, and statuses.</w:t>
      </w:r>
    </w:p>
    <w:p w14:paraId="211BA7E6" w14:textId="77777777" w:rsidR="008B094F" w:rsidRPr="008B094F" w:rsidRDefault="008B094F" w:rsidP="008B094F">
      <w:pPr>
        <w:numPr>
          <w:ilvl w:val="0"/>
          <w:numId w:val="42"/>
        </w:numPr>
      </w:pPr>
      <w:r w:rsidRPr="008B094F">
        <w:t>Course: used for names, categories, and structure.</w:t>
      </w:r>
    </w:p>
    <w:p w14:paraId="3D04EF5B" w14:textId="77777777" w:rsidR="008B094F" w:rsidRPr="008B094F" w:rsidRDefault="008B094F" w:rsidP="008B094F">
      <w:pPr>
        <w:numPr>
          <w:ilvl w:val="0"/>
          <w:numId w:val="42"/>
        </w:numPr>
      </w:pPr>
      <w:r w:rsidRPr="008B094F">
        <w:t>Section: links enrollments to specific courses and instructors.</w:t>
      </w:r>
    </w:p>
    <w:p w14:paraId="015F56DF" w14:textId="77777777" w:rsidR="008B094F" w:rsidRPr="008B094F" w:rsidRDefault="008B094F" w:rsidP="008B094F">
      <w:pPr>
        <w:numPr>
          <w:ilvl w:val="0"/>
          <w:numId w:val="42"/>
        </w:numPr>
      </w:pPr>
      <w:r w:rsidRPr="008B094F">
        <w:t xml:space="preserve">Student: </w:t>
      </w:r>
      <w:proofErr w:type="gramStart"/>
      <w:r w:rsidRPr="008B094F">
        <w:t>connects</w:t>
      </w:r>
      <w:proofErr w:type="gramEnd"/>
      <w:r w:rsidRPr="008B094F">
        <w:t xml:space="preserve"> users to their enrollments.</w:t>
      </w:r>
    </w:p>
    <w:p w14:paraId="41945033" w14:textId="77777777" w:rsidR="008B094F" w:rsidRPr="008B094F" w:rsidRDefault="008B094F" w:rsidP="008B094F">
      <w:r w:rsidRPr="008B094F">
        <w:t>Grades are interpreted as follows:</w:t>
      </w:r>
    </w:p>
    <w:p w14:paraId="71D58E4A" w14:textId="77777777" w:rsidR="008B094F" w:rsidRPr="008B094F" w:rsidRDefault="008B094F" w:rsidP="008B094F">
      <w:pPr>
        <w:numPr>
          <w:ilvl w:val="0"/>
          <w:numId w:val="43"/>
        </w:numPr>
      </w:pPr>
      <w:r w:rsidRPr="008B094F">
        <w:t xml:space="preserve">"F" = </w:t>
      </w:r>
      <w:r w:rsidRPr="008B094F">
        <w:rPr>
          <w:b/>
          <w:bCs/>
        </w:rPr>
        <w:t>failure</w:t>
      </w:r>
    </w:p>
    <w:p w14:paraId="28C0A96A" w14:textId="77777777" w:rsidR="008B094F" w:rsidRPr="008B094F" w:rsidRDefault="008B094F" w:rsidP="008B094F">
      <w:pPr>
        <w:numPr>
          <w:ilvl w:val="0"/>
          <w:numId w:val="43"/>
        </w:numPr>
      </w:pPr>
      <w:r w:rsidRPr="008B094F">
        <w:t xml:space="preserve">"A", "B", "C", "D" = </w:t>
      </w:r>
      <w:r w:rsidRPr="008B094F">
        <w:rPr>
          <w:b/>
          <w:bCs/>
        </w:rPr>
        <w:t>success</w:t>
      </w:r>
    </w:p>
    <w:p w14:paraId="02301D28" w14:textId="77777777" w:rsidR="008B094F" w:rsidRPr="008B094F" w:rsidRDefault="008B094F" w:rsidP="008B094F">
      <w:pPr>
        <w:numPr>
          <w:ilvl w:val="0"/>
          <w:numId w:val="43"/>
        </w:numPr>
      </w:pPr>
      <w:r w:rsidRPr="008B094F">
        <w:t xml:space="preserve">null = </w:t>
      </w:r>
      <w:r w:rsidRPr="008B094F">
        <w:rPr>
          <w:b/>
          <w:bCs/>
        </w:rPr>
        <w:t>not completed</w:t>
      </w:r>
    </w:p>
    <w:p w14:paraId="4602E726" w14:textId="77777777" w:rsidR="008B094F" w:rsidRPr="008B094F" w:rsidRDefault="008B094F" w:rsidP="008B094F"/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3CDFDA94" w14:textId="77777777" w:rsidR="008B094F" w:rsidRPr="008B094F" w:rsidRDefault="008B094F" w:rsidP="008B094F">
      <w:r w:rsidRPr="008B094F">
        <w:t>The functionality was verified by:</w:t>
      </w:r>
    </w:p>
    <w:p w14:paraId="72D13495" w14:textId="77777777" w:rsidR="008B094F" w:rsidRPr="008B094F" w:rsidRDefault="008B094F" w:rsidP="008B094F">
      <w:pPr>
        <w:numPr>
          <w:ilvl w:val="0"/>
          <w:numId w:val="44"/>
        </w:numPr>
      </w:pPr>
      <w:r w:rsidRPr="008B094F">
        <w:lastRenderedPageBreak/>
        <w:t>Checking the UI output for each stat manually.</w:t>
      </w:r>
    </w:p>
    <w:p w14:paraId="5EDB29A5" w14:textId="77777777" w:rsidR="008B094F" w:rsidRPr="008B094F" w:rsidRDefault="008B094F" w:rsidP="008B094F">
      <w:pPr>
        <w:numPr>
          <w:ilvl w:val="0"/>
          <w:numId w:val="44"/>
        </w:numPr>
      </w:pPr>
      <w:r w:rsidRPr="008B094F">
        <w:t>Ensuring the course names appeared correctly after fixing nested Prisma selects.</w:t>
      </w:r>
    </w:p>
    <w:p w14:paraId="18D97FFA" w14:textId="77777777" w:rsidR="008B094F" w:rsidRPr="008B094F" w:rsidRDefault="008B094F" w:rsidP="008B094F">
      <w:pPr>
        <w:numPr>
          <w:ilvl w:val="0"/>
          <w:numId w:val="44"/>
        </w:numPr>
      </w:pPr>
      <w:r w:rsidRPr="008B094F">
        <w:t>Handling empty data cases (null, no failures, no completions).</w:t>
      </w:r>
    </w:p>
    <w:p w14:paraId="6B0F55E9" w14:textId="77777777" w:rsidR="008B094F" w:rsidRPr="008B094F" w:rsidRDefault="008B094F" w:rsidP="008B094F">
      <w:pPr>
        <w:numPr>
          <w:ilvl w:val="0"/>
          <w:numId w:val="44"/>
        </w:numPr>
      </w:pPr>
      <w:r w:rsidRPr="008B094F">
        <w:t>Verifying totals matched expected counts in seed data.</w:t>
      </w:r>
    </w:p>
    <w:p w14:paraId="465FBF69" w14:textId="77777777" w:rsidR="008B094F" w:rsidRPr="008B094F" w:rsidRDefault="008B094F" w:rsidP="008B094F">
      <w:r w:rsidRPr="008B094F">
        <w:t>Test cases include:</w:t>
      </w:r>
    </w:p>
    <w:p w14:paraId="623EEB0C" w14:textId="77777777" w:rsidR="008B094F" w:rsidRPr="008B094F" w:rsidRDefault="008B094F" w:rsidP="008B094F">
      <w:pPr>
        <w:numPr>
          <w:ilvl w:val="0"/>
          <w:numId w:val="45"/>
        </w:numPr>
      </w:pPr>
      <w:r w:rsidRPr="008B094F">
        <w:t>Courses with no enrollments.</w:t>
      </w:r>
    </w:p>
    <w:p w14:paraId="22CC0547" w14:textId="77777777" w:rsidR="008B094F" w:rsidRPr="008B094F" w:rsidRDefault="008B094F" w:rsidP="008B094F">
      <w:pPr>
        <w:numPr>
          <w:ilvl w:val="0"/>
          <w:numId w:val="45"/>
        </w:numPr>
      </w:pPr>
      <w:r w:rsidRPr="008B094F">
        <w:t>Students with only successes or only failures.</w:t>
      </w:r>
    </w:p>
    <w:p w14:paraId="07F32713" w14:textId="77777777" w:rsidR="008B094F" w:rsidRPr="008B094F" w:rsidRDefault="008B094F" w:rsidP="008B094F">
      <w:pPr>
        <w:numPr>
          <w:ilvl w:val="0"/>
          <w:numId w:val="45"/>
        </w:numPr>
      </w:pPr>
      <w:r w:rsidRPr="008B094F">
        <w:t>Categories with mixed outcomes.</w:t>
      </w:r>
    </w:p>
    <w:p w14:paraId="087368DA" w14:textId="77777777" w:rsidR="008B094F" w:rsidRPr="008B094F" w:rsidRDefault="008B094F" w:rsidP="008B094F"/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BF6FC35" w14:textId="77777777" w:rsidR="008B094F" w:rsidRPr="008B094F" w:rsidRDefault="008B094F" w:rsidP="008B094F">
      <w:r w:rsidRPr="008B094F">
        <w:t>Here is a summary of the 10 queries implemented in stats.js:</w:t>
      </w:r>
    </w:p>
    <w:p w14:paraId="7D367AC1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TotalStudentsPerCourseCategory</w:t>
      </w:r>
      <w:proofErr w:type="spellEnd"/>
      <w:r w:rsidRPr="008B094F">
        <w:t>()</w:t>
      </w:r>
    </w:p>
    <w:p w14:paraId="2E1047E8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TotalStudentsPerCourse</w:t>
      </w:r>
      <w:proofErr w:type="spellEnd"/>
      <w:r w:rsidRPr="008B094F">
        <w:t>()</w:t>
      </w:r>
    </w:p>
    <w:p w14:paraId="41A36A9E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TopMostTakenCourses</w:t>
      </w:r>
      <w:proofErr w:type="spellEnd"/>
      <w:r w:rsidRPr="008B094F">
        <w:t>()</w:t>
      </w:r>
    </w:p>
    <w:p w14:paraId="353E1959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FailedStudentsPerCourse</w:t>
      </w:r>
      <w:proofErr w:type="spellEnd"/>
      <w:r w:rsidRPr="008B094F">
        <w:t>()</w:t>
      </w:r>
    </w:p>
    <w:p w14:paraId="2A5F3F07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FailureRatePerCategory</w:t>
      </w:r>
      <w:proofErr w:type="spellEnd"/>
      <w:r w:rsidRPr="008B094F">
        <w:t>()</w:t>
      </w:r>
    </w:p>
    <w:p w14:paraId="2301C543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TotalEnrollments</w:t>
      </w:r>
      <w:proofErr w:type="spellEnd"/>
      <w:r w:rsidRPr="008B094F">
        <w:t>()</w:t>
      </w:r>
    </w:p>
    <w:p w14:paraId="15F96D64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AverageCourseCompletionRate</w:t>
      </w:r>
      <w:proofErr w:type="spellEnd"/>
      <w:r w:rsidRPr="008B094F">
        <w:t>()</w:t>
      </w:r>
    </w:p>
    <w:p w14:paraId="1CE644D6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StudentsNeverFailed</w:t>
      </w:r>
      <w:proofErr w:type="spellEnd"/>
      <w:r w:rsidRPr="008B094F">
        <w:t>()</w:t>
      </w:r>
    </w:p>
    <w:p w14:paraId="48EB7F5D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MostFailedCourse</w:t>
      </w:r>
      <w:proofErr w:type="spellEnd"/>
      <w:r w:rsidRPr="008B094F">
        <w:t>()</w:t>
      </w:r>
    </w:p>
    <w:p w14:paraId="0D81E06A" w14:textId="77777777" w:rsidR="008B094F" w:rsidRPr="008B094F" w:rsidRDefault="008B094F" w:rsidP="008B094F">
      <w:pPr>
        <w:numPr>
          <w:ilvl w:val="0"/>
          <w:numId w:val="46"/>
        </w:numPr>
      </w:pPr>
      <w:proofErr w:type="spellStart"/>
      <w:r w:rsidRPr="008B094F">
        <w:t>getHighestSuccessRateCourse</w:t>
      </w:r>
      <w:proofErr w:type="spellEnd"/>
      <w:r w:rsidRPr="008B094F">
        <w:t>()</w:t>
      </w:r>
    </w:p>
    <w:p w14:paraId="4A8AFCE0" w14:textId="77777777" w:rsidR="008B094F" w:rsidRPr="008B094F" w:rsidRDefault="008B094F" w:rsidP="008B094F">
      <w:r w:rsidRPr="008B094F">
        <w:t>All were called server-side from the JSX page and returned data used directly in rendering.</w:t>
      </w:r>
    </w:p>
    <w:p w14:paraId="03D33FD6" w14:textId="77777777" w:rsidR="008B094F" w:rsidRPr="008B094F" w:rsidRDefault="008B094F" w:rsidP="008B094F"/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31"/>
        <w:gridCol w:w="4802"/>
      </w:tblGrid>
      <w:tr w:rsidR="003E0F59" w14:paraId="1BD686B5" w14:textId="77777777" w:rsidTr="0066160D">
        <w:tc>
          <w:tcPr>
            <w:tcW w:w="4831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4802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66160D">
        <w:tc>
          <w:tcPr>
            <w:tcW w:w="4831" w:type="dxa"/>
          </w:tcPr>
          <w:p w14:paraId="0FFA7B8A" w14:textId="273010F5" w:rsidR="003E0F59" w:rsidRDefault="0066160D" w:rsidP="0066160D">
            <w:pPr>
              <w:ind w:left="0" w:firstLine="0"/>
            </w:pPr>
            <w:r>
              <w:rPr>
                <w:bCs/>
                <w:color w:val="auto"/>
                <w:sz w:val="24"/>
                <w:szCs w:val="24"/>
              </w:rPr>
              <w:t xml:space="preserve">Aly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y</w:t>
            </w:r>
            <w:proofErr w:type="spellEnd"/>
          </w:p>
        </w:tc>
        <w:tc>
          <w:tcPr>
            <w:tcW w:w="4802" w:type="dxa"/>
          </w:tcPr>
          <w:p w14:paraId="17620FF0" w14:textId="1B84261E" w:rsidR="003E0F59" w:rsidRDefault="0066160D" w:rsidP="0066160D">
            <w:pPr>
              <w:ind w:left="0" w:firstLine="0"/>
            </w:pPr>
            <w:r>
              <w:t>Repo, use case (</w:t>
            </w:r>
            <w:r w:rsidRPr="0066160D">
              <w:t>statistics</w:t>
            </w:r>
            <w:r>
              <w:t xml:space="preserve">) </w:t>
            </w:r>
          </w:p>
        </w:tc>
      </w:tr>
      <w:tr w:rsidR="003E0F59" w14:paraId="71EB0FBC" w14:textId="77777777" w:rsidTr="0066160D">
        <w:tc>
          <w:tcPr>
            <w:tcW w:w="4831" w:type="dxa"/>
          </w:tcPr>
          <w:p w14:paraId="28010A58" w14:textId="2270C0C8" w:rsidR="003E0F59" w:rsidRDefault="0066160D" w:rsidP="0066160D">
            <w:pPr>
              <w:ind w:left="0" w:firstLine="0"/>
            </w:pPr>
            <w:r>
              <w:t xml:space="preserve">Mahmod </w:t>
            </w:r>
            <w:proofErr w:type="spellStart"/>
            <w:r>
              <w:t>Abdelmawgood</w:t>
            </w:r>
            <w:proofErr w:type="spellEnd"/>
          </w:p>
        </w:tc>
        <w:tc>
          <w:tcPr>
            <w:tcW w:w="4802" w:type="dxa"/>
          </w:tcPr>
          <w:p w14:paraId="4AF69CD2" w14:textId="1A01DD6F" w:rsidR="003E0F59" w:rsidRDefault="0066160D" w:rsidP="00F76CEF">
            <w:pPr>
              <w:ind w:left="0" w:firstLine="0"/>
            </w:pPr>
            <w:r>
              <w:t>Schema DB, server actions</w:t>
            </w:r>
          </w:p>
        </w:tc>
      </w:tr>
      <w:tr w:rsidR="0066160D" w14:paraId="2E9179C4" w14:textId="77777777" w:rsidTr="003768DF">
        <w:trPr>
          <w:trHeight w:val="628"/>
        </w:trPr>
        <w:tc>
          <w:tcPr>
            <w:tcW w:w="9633" w:type="dxa"/>
            <w:gridSpan w:val="2"/>
          </w:tcPr>
          <w:p w14:paraId="3F36A62A" w14:textId="2DEBECB5" w:rsidR="0066160D" w:rsidRDefault="0066160D" w:rsidP="00F76CEF">
            <w:pPr>
              <w:ind w:left="0" w:firstLine="0"/>
            </w:pPr>
            <w:r>
              <w:t>Pages, components and done by both of us</w:t>
            </w:r>
          </w:p>
        </w:tc>
      </w:tr>
      <w:tr w:rsidR="003E0F59" w14:paraId="5605CD53" w14:textId="77777777" w:rsidTr="0066160D">
        <w:tc>
          <w:tcPr>
            <w:tcW w:w="4831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4802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7"/>
      <w:footerReference w:type="default" r:id="rId18"/>
      <w:footerReference w:type="first" r:id="rId19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9F8B2" w14:textId="77777777" w:rsidR="00BE69A6" w:rsidRDefault="00BE69A6">
      <w:pPr>
        <w:spacing w:after="0" w:line="240" w:lineRule="auto"/>
      </w:pPr>
      <w:r>
        <w:separator/>
      </w:r>
    </w:p>
  </w:endnote>
  <w:endnote w:type="continuationSeparator" w:id="0">
    <w:p w14:paraId="34A64306" w14:textId="77777777" w:rsidR="00BE69A6" w:rsidRDefault="00BE69A6">
      <w:pPr>
        <w:spacing w:after="0" w:line="240" w:lineRule="auto"/>
      </w:pPr>
      <w:r>
        <w:continuationSeparator/>
      </w:r>
    </w:p>
  </w:endnote>
  <w:endnote w:type="continuationNotice" w:id="1">
    <w:p w14:paraId="09B6AD36" w14:textId="77777777" w:rsidR="00BE69A6" w:rsidRDefault="00BE69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061BA" w14:textId="77777777" w:rsidR="00BE69A6" w:rsidRDefault="00BE69A6">
      <w:pPr>
        <w:spacing w:after="0" w:line="240" w:lineRule="auto"/>
      </w:pPr>
      <w:r>
        <w:separator/>
      </w:r>
    </w:p>
  </w:footnote>
  <w:footnote w:type="continuationSeparator" w:id="0">
    <w:p w14:paraId="7C4C800B" w14:textId="77777777" w:rsidR="00BE69A6" w:rsidRDefault="00BE69A6">
      <w:pPr>
        <w:spacing w:after="0" w:line="240" w:lineRule="auto"/>
      </w:pPr>
      <w:r>
        <w:continuationSeparator/>
      </w:r>
    </w:p>
  </w:footnote>
  <w:footnote w:type="continuationNotice" w:id="1">
    <w:p w14:paraId="2FD4961B" w14:textId="77777777" w:rsidR="00BE69A6" w:rsidRDefault="00BE69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0434B"/>
    <w:multiLevelType w:val="multilevel"/>
    <w:tmpl w:val="B4828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6C478D3"/>
    <w:multiLevelType w:val="multilevel"/>
    <w:tmpl w:val="3468D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31793B"/>
    <w:multiLevelType w:val="multilevel"/>
    <w:tmpl w:val="1ED66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693408"/>
    <w:multiLevelType w:val="multilevel"/>
    <w:tmpl w:val="A4AE2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6" w15:restartNumberingAfterBreak="0">
    <w:nsid w:val="3D790004"/>
    <w:multiLevelType w:val="multilevel"/>
    <w:tmpl w:val="8578A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9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4BA5A42"/>
    <w:multiLevelType w:val="multilevel"/>
    <w:tmpl w:val="AAA85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973799"/>
    <w:multiLevelType w:val="multilevel"/>
    <w:tmpl w:val="643CC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0E1024"/>
    <w:multiLevelType w:val="multilevel"/>
    <w:tmpl w:val="D31EA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C4532EE"/>
    <w:multiLevelType w:val="multilevel"/>
    <w:tmpl w:val="001EF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5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BBD1BEC"/>
    <w:multiLevelType w:val="multilevel"/>
    <w:tmpl w:val="D6BA1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DF20CF"/>
    <w:multiLevelType w:val="multilevel"/>
    <w:tmpl w:val="BC92C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8" w15:restartNumberingAfterBreak="0">
    <w:nsid w:val="62D671A3"/>
    <w:multiLevelType w:val="multilevel"/>
    <w:tmpl w:val="8E8C1E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40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1" w15:restartNumberingAfterBreak="0">
    <w:nsid w:val="66406637"/>
    <w:multiLevelType w:val="multilevel"/>
    <w:tmpl w:val="48A43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3" w15:restartNumberingAfterBreak="0">
    <w:nsid w:val="76FB5C9E"/>
    <w:multiLevelType w:val="multilevel"/>
    <w:tmpl w:val="C988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585293">
    <w:abstractNumId w:val="19"/>
  </w:num>
  <w:num w:numId="2" w16cid:durableId="165295202">
    <w:abstractNumId w:val="6"/>
  </w:num>
  <w:num w:numId="3" w16cid:durableId="743795641">
    <w:abstractNumId w:val="32"/>
  </w:num>
  <w:num w:numId="4" w16cid:durableId="838078240">
    <w:abstractNumId w:val="5"/>
  </w:num>
  <w:num w:numId="5" w16cid:durableId="1222406895">
    <w:abstractNumId w:val="29"/>
  </w:num>
  <w:num w:numId="6" w16cid:durableId="34741130">
    <w:abstractNumId w:val="4"/>
  </w:num>
  <w:num w:numId="7" w16cid:durableId="200212717">
    <w:abstractNumId w:val="8"/>
  </w:num>
  <w:num w:numId="8" w16cid:durableId="425344100">
    <w:abstractNumId w:val="28"/>
  </w:num>
  <w:num w:numId="9" w16cid:durableId="573011336">
    <w:abstractNumId w:val="44"/>
  </w:num>
  <w:num w:numId="10" w16cid:durableId="199785349">
    <w:abstractNumId w:val="45"/>
  </w:num>
  <w:num w:numId="11" w16cid:durableId="1573003389">
    <w:abstractNumId w:val="12"/>
  </w:num>
  <w:num w:numId="12" w16cid:durableId="917909513">
    <w:abstractNumId w:val="26"/>
  </w:num>
  <w:num w:numId="13" w16cid:durableId="1340892624">
    <w:abstractNumId w:val="35"/>
  </w:num>
  <w:num w:numId="14" w16cid:durableId="104931562">
    <w:abstractNumId w:val="37"/>
  </w:num>
  <w:num w:numId="15" w16cid:durableId="1235051208">
    <w:abstractNumId w:val="27"/>
  </w:num>
  <w:num w:numId="16" w16cid:durableId="1841777952">
    <w:abstractNumId w:val="9"/>
  </w:num>
  <w:num w:numId="17" w16cid:durableId="1804231694">
    <w:abstractNumId w:val="15"/>
  </w:num>
  <w:num w:numId="18" w16cid:durableId="355082641">
    <w:abstractNumId w:val="11"/>
  </w:num>
  <w:num w:numId="19" w16cid:durableId="616570472">
    <w:abstractNumId w:val="25"/>
  </w:num>
  <w:num w:numId="20" w16cid:durableId="297759499">
    <w:abstractNumId w:val="2"/>
  </w:num>
  <w:num w:numId="21" w16cid:durableId="585841898">
    <w:abstractNumId w:val="42"/>
  </w:num>
  <w:num w:numId="22" w16cid:durableId="1383943954">
    <w:abstractNumId w:val="3"/>
  </w:num>
  <w:num w:numId="23" w16cid:durableId="1260524192">
    <w:abstractNumId w:val="33"/>
  </w:num>
  <w:num w:numId="24" w16cid:durableId="1564413466">
    <w:abstractNumId w:val="24"/>
  </w:num>
  <w:num w:numId="25" w16cid:durableId="2120486509">
    <w:abstractNumId w:val="10"/>
  </w:num>
  <w:num w:numId="26" w16cid:durableId="348652065">
    <w:abstractNumId w:val="18"/>
  </w:num>
  <w:num w:numId="27" w16cid:durableId="2067294213">
    <w:abstractNumId w:val="40"/>
  </w:num>
  <w:num w:numId="28" w16cid:durableId="905996966">
    <w:abstractNumId w:val="36"/>
  </w:num>
  <w:num w:numId="29" w16cid:durableId="808286025">
    <w:abstractNumId w:val="0"/>
  </w:num>
  <w:num w:numId="30" w16cid:durableId="862208289">
    <w:abstractNumId w:val="17"/>
  </w:num>
  <w:num w:numId="31" w16cid:durableId="429011401">
    <w:abstractNumId w:val="39"/>
  </w:num>
  <w:num w:numId="32" w16cid:durableId="548567608">
    <w:abstractNumId w:val="34"/>
  </w:num>
  <w:num w:numId="33" w16cid:durableId="1604260253">
    <w:abstractNumId w:val="38"/>
  </w:num>
  <w:num w:numId="34" w16cid:durableId="1591623506">
    <w:abstractNumId w:val="23"/>
  </w:num>
  <w:num w:numId="35" w16cid:durableId="933324765">
    <w:abstractNumId w:val="43"/>
  </w:num>
  <w:num w:numId="36" w16cid:durableId="841311362">
    <w:abstractNumId w:val="20"/>
  </w:num>
  <w:num w:numId="37" w16cid:durableId="1865290545">
    <w:abstractNumId w:val="7"/>
  </w:num>
  <w:num w:numId="38" w16cid:durableId="540869196">
    <w:abstractNumId w:val="41"/>
  </w:num>
  <w:num w:numId="39" w16cid:durableId="756906197">
    <w:abstractNumId w:val="31"/>
  </w:num>
  <w:num w:numId="40" w16cid:durableId="2052993757">
    <w:abstractNumId w:val="22"/>
  </w:num>
  <w:num w:numId="41" w16cid:durableId="363143304">
    <w:abstractNumId w:val="14"/>
  </w:num>
  <w:num w:numId="42" w16cid:durableId="777871199">
    <w:abstractNumId w:val="21"/>
  </w:num>
  <w:num w:numId="43" w16cid:durableId="1145584336">
    <w:abstractNumId w:val="1"/>
  </w:num>
  <w:num w:numId="44" w16cid:durableId="476148087">
    <w:abstractNumId w:val="30"/>
  </w:num>
  <w:num w:numId="45" w16cid:durableId="1121268309">
    <w:abstractNumId w:val="13"/>
  </w:num>
  <w:num w:numId="46" w16cid:durableId="107015236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25AF"/>
    <w:rsid w:val="002E5946"/>
    <w:rsid w:val="002F6AAA"/>
    <w:rsid w:val="00302320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B67C2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2A5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6160D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12C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094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AF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E69A6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0FE410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71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712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1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9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0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2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9</Pages>
  <Words>1272</Words>
  <Characters>725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8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ly Deyab Abdelsalam Aly</cp:lastModifiedBy>
  <cp:revision>164</cp:revision>
  <cp:lastPrinted>2023-05-10T21:01:00Z</cp:lastPrinted>
  <dcterms:created xsi:type="dcterms:W3CDTF">2021-03-26T20:19:00Z</dcterms:created>
  <dcterms:modified xsi:type="dcterms:W3CDTF">2025-05-1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